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2EFD" w:rsidRDefault="0009663C" w:rsidP="0009663C">
      <w:pPr>
        <w:ind w:left="180" w:hanging="180"/>
      </w:pPr>
      <w:bookmarkStart w:id="0" w:name="_GoBack"/>
      <w:r>
        <w:rPr>
          <w:noProof/>
        </w:rPr>
        <w:drawing>
          <wp:inline distT="0" distB="0" distL="0" distR="0" wp14:anchorId="78436CFA" wp14:editId="3899B0FF">
            <wp:extent cx="9721443" cy="396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784622" cy="3988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192EFD" w:rsidSect="0009663C">
      <w:pgSz w:w="15840" w:h="12240" w:orient="landscape"/>
      <w:pgMar w:top="1440" w:right="180" w:bottom="1440" w:left="1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3NbM0NTM3NDAzNDBW0lEKTi0uzszPAykwqgUAK6FYJCwAAAA="/>
  </w:docVars>
  <w:rsids>
    <w:rsidRoot w:val="00B056B5"/>
    <w:rsid w:val="0009663C"/>
    <w:rsid w:val="00192EFD"/>
    <w:rsid w:val="00B0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0C9A32-032C-450B-B542-EE1D52187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ba Habib</dc:creator>
  <cp:keywords/>
  <dc:description/>
  <cp:lastModifiedBy>Heba Habib</cp:lastModifiedBy>
  <cp:revision>2</cp:revision>
  <dcterms:created xsi:type="dcterms:W3CDTF">2015-12-16T16:29:00Z</dcterms:created>
  <dcterms:modified xsi:type="dcterms:W3CDTF">2015-12-16T16:32:00Z</dcterms:modified>
</cp:coreProperties>
</file>